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3C924" w14:textId="1CF060AD" w:rsidR="00310CF1" w:rsidRDefault="00F17657">
      <w:pPr>
        <w:pStyle w:val="PrimarySectionTextNoHangingIndent-HC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P-311 | </w:t>
      </w:r>
      <w:r>
        <w:rPr>
          <w:rFonts w:cs="Arial"/>
          <w:sz w:val="24"/>
          <w:szCs w:val="24"/>
        </w:rPr>
        <w:t>1/13/2023</w:t>
      </w:r>
      <w:r>
        <w:rPr>
          <w:sz w:val="24"/>
          <w:szCs w:val="24"/>
        </w:rPr>
        <w:t xml:space="preserve"> </w:t>
      </w:r>
    </w:p>
    <w:p w14:paraId="59019215" w14:textId="77777777" w:rsidR="00310CF1" w:rsidRDefault="00310CF1">
      <w:pPr>
        <w:pStyle w:val="PrimarySectionTextNoHangingIndent-HCG"/>
        <w:jc w:val="center"/>
      </w:pPr>
    </w:p>
    <w:p w14:paraId="3344C008" w14:textId="1BA744CA" w:rsidR="00310CF1" w:rsidRDefault="00F17657">
      <w:pPr>
        <w:pStyle w:val="DocumentTitle-HCG"/>
        <w:spacing w:line="360" w:lineRule="auto"/>
        <w:rPr>
          <w:rFonts w:eastAsia="Calibri"/>
        </w:rPr>
      </w:pPr>
      <w:r>
        <w:t>WORKSHEET: Engagement</w:t>
      </w:r>
    </w:p>
    <w:p w14:paraId="287F1EA2" w14:textId="55D5E4C2" w:rsidR="00310CF1" w:rsidRDefault="00F17657">
      <w:pPr>
        <w:pStyle w:val="PrimarySectionTextNoHangingIndent-HCG"/>
        <w:rPr>
          <w:rFonts w:cs="Arial"/>
        </w:rPr>
      </w:pPr>
      <w:r>
        <w:rPr>
          <w:rFonts w:cs="Arial"/>
        </w:rPr>
        <w:t xml:space="preserve">The purpose of this worksheet is to provide support for </w:t>
      </w:r>
      <w:r>
        <w:rPr>
          <w:rFonts w:cs="Arial"/>
          <w:u w:val="double"/>
        </w:rPr>
        <w:t>Designated Reviewers</w:t>
      </w:r>
      <w:r>
        <w:rPr>
          <w:rFonts w:cs="Arial"/>
        </w:rPr>
        <w:t xml:space="preserve"> making engagement determinations when there is uncertainty regarding whether the organization is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in </w:t>
      </w:r>
      <w:r>
        <w:rPr>
          <w:rFonts w:cs="Arial"/>
          <w:u w:val="double"/>
        </w:rPr>
        <w:t>Human Research</w:t>
      </w:r>
      <w:r>
        <w:rPr>
          <w:rFonts w:cs="Arial"/>
        </w:rPr>
        <w:t xml:space="preserve">. </w:t>
      </w:r>
      <w:proofErr w:type="gramStart"/>
      <w:r>
        <w:rPr>
          <w:rFonts w:cs="Arial"/>
        </w:rPr>
        <w:t>For the purpose of</w:t>
      </w:r>
      <w:proofErr w:type="gramEnd"/>
      <w:r>
        <w:rPr>
          <w:rFonts w:cs="Arial"/>
        </w:rPr>
        <w:t xml:space="preserve"> this worksheet, “Engagement” means that the organization’s human research protection program is responsible for </w:t>
      </w:r>
      <w:r>
        <w:rPr>
          <w:rFonts w:cs="Arial"/>
        </w:rPr>
        <w:t xml:space="preserve">the </w:t>
      </w:r>
      <w:r>
        <w:rPr>
          <w:rFonts w:cs="Arial"/>
          <w:u w:val="double"/>
        </w:rPr>
        <w:t>Human Research</w:t>
      </w:r>
      <w:r>
        <w:rPr>
          <w:rFonts w:cs="Arial"/>
        </w:rPr>
        <w:t xml:space="preserve">. For the purposes of being subject to DHHS or other federal agency that has adopted “The Common Rule” engagement applies only to non-exempt </w:t>
      </w:r>
      <w:r>
        <w:rPr>
          <w:rFonts w:cs="Arial"/>
          <w:u w:val="double"/>
        </w:rPr>
        <w:t>Human Research</w:t>
      </w:r>
      <w:r>
        <w:rPr>
          <w:rFonts w:cs="Arial"/>
        </w:rPr>
        <w:t>. This worksheet does not need to be completed or retained.</w:t>
      </w:r>
      <w:r>
        <w:rPr>
          <w:rStyle w:val="EndnoteReference"/>
          <w:rFonts w:cs="Arial"/>
        </w:rPr>
        <w:endnoteReference w:id="2"/>
      </w:r>
      <w:r>
        <w:rPr>
          <w:rFonts w:cs="Arial"/>
        </w:rPr>
        <w:t xml:space="preserve"> </w:t>
      </w:r>
    </w:p>
    <w:p w14:paraId="6D461492" w14:textId="38B273FF" w:rsidR="00310CF1" w:rsidRDefault="00F17657">
      <w:pPr>
        <w:pStyle w:val="SectionHeading-HCG"/>
        <w:pBdr>
          <w:bottom w:val="single" w:sz="4" w:space="0" w:color="AEAAAA" w:themeColor="background2" w:themeShade="BF"/>
        </w:pBdr>
        <w:rPr>
          <w:sz w:val="22"/>
          <w:szCs w:val="22"/>
        </w:rPr>
      </w:pPr>
      <w:r>
        <w:rPr>
          <w:bCs w:val="0"/>
          <w:sz w:val="22"/>
          <w:szCs w:val="22"/>
        </w:rPr>
        <w:t xml:space="preserve">1. </w:t>
      </w:r>
      <w:r>
        <w:rPr>
          <w:sz w:val="22"/>
          <w:szCs w:val="22"/>
        </w:rPr>
        <w:t>FDA Exception for</w:t>
      </w:r>
      <w:r>
        <w:rPr>
          <w:sz w:val="22"/>
          <w:szCs w:val="22"/>
        </w:rPr>
        <w:t xml:space="preserve"> “Engagement” </w:t>
      </w:r>
      <w:r>
        <w:rPr>
          <w:b w:val="0"/>
          <w:sz w:val="22"/>
          <w:szCs w:val="22"/>
        </w:rPr>
        <w:t>(Check if “</w:t>
      </w:r>
      <w:r>
        <w:rPr>
          <w:sz w:val="22"/>
          <w:szCs w:val="22"/>
        </w:rPr>
        <w:t>Yes</w:t>
      </w:r>
      <w:r>
        <w:rPr>
          <w:b w:val="0"/>
          <w:sz w:val="22"/>
          <w:szCs w:val="22"/>
        </w:rPr>
        <w:t>”)</w:t>
      </w:r>
    </w:p>
    <w:p w14:paraId="2941AC9F" w14:textId="330BC826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481666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/>
          <w:bCs/>
        </w:rPr>
        <w:t>ONLY</w:t>
      </w:r>
      <w:r>
        <w:rPr>
          <w:rFonts w:cs="Arial"/>
        </w:rPr>
        <w:t xml:space="preserve"> FDA regulations apply to this </w:t>
      </w:r>
      <w:r>
        <w:rPr>
          <w:rFonts w:cs="Arial"/>
          <w:u w:val="double"/>
        </w:rPr>
        <w:t>Human Research</w:t>
      </w:r>
      <w:r>
        <w:rPr>
          <w:rFonts w:cs="Arial"/>
        </w:rPr>
        <w:t xml:space="preserve"> as indicated in the “Regulatory Oversight” section on HRP-401 - CHECKLIST - Pre-Review/Submit Pre-Review activity (DHHS regulations or any other Federal agency that has ad</w:t>
      </w:r>
      <w:r>
        <w:rPr>
          <w:rFonts w:cs="Arial"/>
        </w:rPr>
        <w:t>opted the Common Rule are NOT checked in in the “Regulatory Oversight” section on HRP-401 - CHECKLIST - Pre-Review /Submit Pre-Review activity).</w:t>
      </w:r>
    </w:p>
    <w:p w14:paraId="2FE4F8B1" w14:textId="77777777" w:rsidR="00310CF1" w:rsidRDefault="00F17657">
      <w:pPr>
        <w:pStyle w:val="PrimarySectionTextNoHangingIndent-HCG"/>
        <w:rPr>
          <w:rFonts w:cs="Arial"/>
        </w:rPr>
      </w:pPr>
      <w:r>
        <w:rPr>
          <w:rFonts w:cs="Arial"/>
        </w:rPr>
        <w:t xml:space="preserve">If ONLY FDA regulations apply, </w:t>
      </w:r>
      <w:r>
        <w:rPr>
          <w:rFonts w:cs="Arial"/>
          <w:b/>
          <w:bCs/>
        </w:rPr>
        <w:t>STOP</w:t>
      </w:r>
      <w:r>
        <w:rPr>
          <w:rFonts w:cs="Arial"/>
        </w:rPr>
        <w:t>. The FDA does not have a comparable process that aligns with OHRP’s engagem</w:t>
      </w:r>
      <w:r>
        <w:rPr>
          <w:rFonts w:cs="Arial"/>
        </w:rPr>
        <w:t xml:space="preserve">ent guidance since FDA regulations govern sponsors (and parties they contract with), clinical investigators, and IRBs (and do not address institutions/organizations). If an organization is conducting certain activities of FDA (only) regulated </w:t>
      </w:r>
      <w:r>
        <w:rPr>
          <w:rFonts w:cs="Arial"/>
          <w:u w:val="double"/>
        </w:rPr>
        <w:t>Human Researc</w:t>
      </w:r>
      <w:r>
        <w:rPr>
          <w:rFonts w:cs="Arial"/>
          <w:u w:val="double"/>
        </w:rPr>
        <w:t>h</w:t>
      </w:r>
      <w:r>
        <w:rPr>
          <w:rFonts w:cs="Arial"/>
        </w:rPr>
        <w:t>, determining whether an institution/organization requires IRB oversight depends on many details such as:</w:t>
      </w:r>
    </w:p>
    <w:p w14:paraId="7E25798F" w14:textId="77777777" w:rsidR="00310CF1" w:rsidRDefault="00F17657">
      <w:pPr>
        <w:pStyle w:val="PrimarySectionTextNoHangingIndent-HCG"/>
        <w:numPr>
          <w:ilvl w:val="0"/>
          <w:numId w:val="5"/>
        </w:numPr>
        <w:rPr>
          <w:rFonts w:cs="Arial"/>
        </w:rPr>
      </w:pPr>
      <w:r>
        <w:rPr>
          <w:rFonts w:cs="Arial"/>
        </w:rPr>
        <w:t>What type of activities are being conducted.</w:t>
      </w:r>
    </w:p>
    <w:p w14:paraId="7EB56C4A" w14:textId="77777777" w:rsidR="00310CF1" w:rsidRDefault="00F17657">
      <w:pPr>
        <w:pStyle w:val="PrimarySectionTextNoHangingIndent-HCG"/>
        <w:numPr>
          <w:ilvl w:val="0"/>
          <w:numId w:val="5"/>
        </w:numPr>
        <w:rPr>
          <w:rFonts w:cs="Arial"/>
        </w:rPr>
      </w:pPr>
      <w:r>
        <w:rPr>
          <w:rFonts w:cs="Arial"/>
        </w:rPr>
        <w:t>What the protocol requires.</w:t>
      </w:r>
    </w:p>
    <w:p w14:paraId="11085124" w14:textId="77777777" w:rsidR="00310CF1" w:rsidRDefault="00F17657">
      <w:pPr>
        <w:pStyle w:val="PrimarySectionTextNoHangingIndent-HCG"/>
        <w:numPr>
          <w:ilvl w:val="0"/>
          <w:numId w:val="5"/>
        </w:numPr>
        <w:rPr>
          <w:rFonts w:cs="Arial"/>
        </w:rPr>
      </w:pPr>
      <w:r>
        <w:rPr>
          <w:rFonts w:cs="Arial"/>
        </w:rPr>
        <w:t xml:space="preserve">Who is conducting the </w:t>
      </w:r>
      <w:proofErr w:type="gramStart"/>
      <w:r>
        <w:rPr>
          <w:rFonts w:cs="Arial"/>
        </w:rPr>
        <w:t>activities.</w:t>
      </w:r>
      <w:proofErr w:type="gramEnd"/>
    </w:p>
    <w:p w14:paraId="071D881B" w14:textId="77777777" w:rsidR="00310CF1" w:rsidRDefault="00F17657">
      <w:pPr>
        <w:pStyle w:val="PrimarySectionTextNoHangingIndent-HCG"/>
        <w:numPr>
          <w:ilvl w:val="0"/>
          <w:numId w:val="5"/>
        </w:numPr>
        <w:rPr>
          <w:rFonts w:cs="Arial"/>
        </w:rPr>
      </w:pPr>
      <w:r>
        <w:rPr>
          <w:rFonts w:cs="Arial"/>
        </w:rPr>
        <w:t>Where the activities are being conducted.</w:t>
      </w:r>
    </w:p>
    <w:p w14:paraId="12FB25DD" w14:textId="77777777" w:rsidR="00310CF1" w:rsidRDefault="00F17657">
      <w:pPr>
        <w:pStyle w:val="PrimarySectionTextNoHangingIndent-HCG"/>
        <w:numPr>
          <w:ilvl w:val="0"/>
          <w:numId w:val="5"/>
        </w:numPr>
        <w:rPr>
          <w:rFonts w:cs="Arial"/>
        </w:rPr>
      </w:pPr>
      <w:r>
        <w:rPr>
          <w:rFonts w:cs="Arial"/>
        </w:rPr>
        <w:t>For what purpose the activities are being conducted.</w:t>
      </w:r>
    </w:p>
    <w:p w14:paraId="50D8CD22" w14:textId="77777777" w:rsidR="00310CF1" w:rsidRDefault="00F17657">
      <w:pPr>
        <w:pStyle w:val="PrimarySectionTextNoHangingIndent-HCG"/>
        <w:pBdr>
          <w:bottom w:val="single" w:sz="6" w:space="1" w:color="auto"/>
        </w:pBdr>
        <w:rPr>
          <w:rFonts w:cs="Arial"/>
        </w:rPr>
      </w:pPr>
      <w:r>
        <w:rPr>
          <w:rFonts w:cs="Arial"/>
        </w:rPr>
        <w:t>FDA recommends referring to FDA Information Sheet “</w:t>
      </w:r>
      <w:hyperlink r:id="rId10" w:history="1">
        <w:r>
          <w:rPr>
            <w:rStyle w:val="Hyperlink"/>
            <w:rFonts w:cs="Arial"/>
          </w:rPr>
          <w:t xml:space="preserve">Use of Investigational Products When Subjects Enter a Second Institution, </w:t>
        </w:r>
        <w:r>
          <w:rPr>
            <w:rStyle w:val="Hyperlink"/>
            <w:rFonts w:cs="Arial"/>
            <w:i/>
            <w:iCs/>
          </w:rPr>
          <w:t>Guidance for Institutional Review Boards and Clinical Investigators</w:t>
        </w:r>
        <w:r>
          <w:rPr>
            <w:rStyle w:val="Hyperlink"/>
            <w:rFonts w:cs="Arial"/>
          </w:rPr>
          <w:t xml:space="preserve"> (January 1998)</w:t>
        </w:r>
      </w:hyperlink>
      <w:r>
        <w:rPr>
          <w:rFonts w:cs="Arial"/>
        </w:rPr>
        <w:t>” for guidance and to contact the sponsor and/or applicable FDA review division for assistance.</w:t>
      </w:r>
      <w:r>
        <w:rPr>
          <w:rStyle w:val="EndnoteReference"/>
          <w:rFonts w:cs="Arial"/>
        </w:rPr>
        <w:endnoteReference w:id="3"/>
      </w:r>
    </w:p>
    <w:p w14:paraId="6B7CB59F" w14:textId="04A17522" w:rsidR="00310CF1" w:rsidRDefault="00310CF1">
      <w:pPr>
        <w:pStyle w:val="PrimarySectionTextNoHangingIndent-HCG"/>
        <w:pBdr>
          <w:bottom w:val="single" w:sz="6" w:space="1" w:color="auto"/>
        </w:pBdr>
        <w:rPr>
          <w:rFonts w:cs="Arial"/>
        </w:rPr>
      </w:pPr>
    </w:p>
    <w:p w14:paraId="26FD6763" w14:textId="77777777" w:rsidR="00310CF1" w:rsidRDefault="00310CF1">
      <w:pPr>
        <w:pStyle w:val="StatementLevel1"/>
        <w:rPr>
          <w:rFonts w:ascii="Arial" w:hAnsi="Arial" w:cs="Arial"/>
          <w:sz w:val="22"/>
          <w:szCs w:val="22"/>
        </w:rPr>
      </w:pPr>
    </w:p>
    <w:p w14:paraId="00145254" w14:textId="77777777" w:rsidR="00310CF1" w:rsidRDefault="00F17657">
      <w:pPr>
        <w:pStyle w:val="PrimarySectionTextNoHangingIndent-HCG"/>
        <w:rPr>
          <w:rFonts w:cs="Arial"/>
          <w:b/>
          <w:bCs/>
        </w:rPr>
      </w:pPr>
      <w:r>
        <w:rPr>
          <w:rFonts w:cs="Arial"/>
          <w:b/>
          <w:bCs/>
        </w:rPr>
        <w:t xml:space="preserve">The organization is </w:t>
      </w:r>
      <w:r>
        <w:rPr>
          <w:rFonts w:cs="Arial"/>
          <w:b/>
          <w:bCs/>
          <w:u w:val="double"/>
        </w:rPr>
        <w:t>Engaged</w:t>
      </w:r>
      <w:r>
        <w:rPr>
          <w:rFonts w:cs="Arial"/>
          <w:b/>
          <w:bCs/>
        </w:rPr>
        <w:t xml:space="preserve"> in the research if the first item in section 2 is true regardless of whether the organization’s involvement is limited to one or more of the items in section 3.</w:t>
      </w:r>
    </w:p>
    <w:p w14:paraId="5F202143" w14:textId="2444EE50" w:rsidR="00310CF1" w:rsidRDefault="00F17657">
      <w:pPr>
        <w:pStyle w:val="PrimarySectionTextNoHangingIndent-HCG"/>
        <w:rPr>
          <w:rFonts w:cs="Arial"/>
          <w:b/>
          <w:bCs/>
        </w:rPr>
      </w:pPr>
      <w:r>
        <w:rPr>
          <w:rFonts w:cs="Arial"/>
          <w:b/>
          <w:bCs/>
        </w:rPr>
        <w:t xml:space="preserve">The organization is </w:t>
      </w:r>
      <w:r>
        <w:rPr>
          <w:rFonts w:cs="Arial"/>
          <w:b/>
          <w:bCs/>
          <w:u w:val="double"/>
        </w:rPr>
        <w:t>Engaged</w:t>
      </w:r>
      <w:r>
        <w:rPr>
          <w:rFonts w:cs="Arial"/>
          <w:b/>
          <w:bCs/>
        </w:rPr>
        <w:t xml:space="preserve"> in the research if any item other </w:t>
      </w:r>
      <w:r>
        <w:rPr>
          <w:rFonts w:cs="Arial"/>
          <w:b/>
          <w:bCs/>
        </w:rPr>
        <w:t>than the first item in section 2 is true except when the organization’s involvement is limited to one or more of the items in section 3.</w:t>
      </w:r>
    </w:p>
    <w:p w14:paraId="03772FE9" w14:textId="77777777" w:rsidR="00310CF1" w:rsidRDefault="00310CF1">
      <w:pPr>
        <w:pStyle w:val="PrimarySectionTextNoHangingIndent-HCG"/>
        <w:rPr>
          <w:rFonts w:cs="Arial"/>
          <w:b/>
          <w:bCs/>
        </w:rPr>
      </w:pPr>
    </w:p>
    <w:p w14:paraId="6EA8F867" w14:textId="77777777" w:rsidR="00310CF1" w:rsidRDefault="00F17657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2. Conditions Under Which an </w:t>
      </w:r>
      <w:proofErr w:type="gramStart"/>
      <w:r>
        <w:rPr>
          <w:sz w:val="22"/>
          <w:szCs w:val="22"/>
        </w:rPr>
        <w:t>Organization</w:t>
      </w:r>
      <w:proofErr w:type="gramEnd"/>
      <w:r>
        <w:rPr>
          <w:sz w:val="22"/>
          <w:szCs w:val="22"/>
        </w:rPr>
        <w:t xml:space="preserve"> is </w:t>
      </w:r>
      <w:r>
        <w:rPr>
          <w:sz w:val="22"/>
          <w:szCs w:val="22"/>
          <w:u w:val="double"/>
        </w:rPr>
        <w:t>Engaged</w:t>
      </w:r>
    </w:p>
    <w:p w14:paraId="634E8B4A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355274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 receives an award through a grant, contract,</w:t>
      </w:r>
      <w:r>
        <w:rPr>
          <w:rFonts w:cs="Arial"/>
        </w:rPr>
        <w:t xml:space="preserve"> or cooperative agreement directly from a federal agency for non-exempt </w:t>
      </w:r>
      <w:r>
        <w:rPr>
          <w:rFonts w:cs="Arial"/>
          <w:u w:val="double"/>
        </w:rPr>
        <w:t>Human Research</w:t>
      </w:r>
      <w:r>
        <w:rPr>
          <w:rFonts w:cs="Arial"/>
        </w:rPr>
        <w:t xml:space="preserve">, even where all activities involving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are carried out by employees or agents</w:t>
      </w:r>
      <w:r>
        <w:rPr>
          <w:rStyle w:val="EndnoteReference"/>
          <w:rFonts w:cs="Arial"/>
        </w:rPr>
        <w:endnoteReference w:id="4"/>
      </w:r>
      <w:r>
        <w:rPr>
          <w:rFonts w:cs="Arial"/>
          <w:vertAlign w:val="superscript"/>
        </w:rPr>
        <w:t xml:space="preserve"> </w:t>
      </w:r>
      <w:r>
        <w:rPr>
          <w:rFonts w:cs="Arial"/>
        </w:rPr>
        <w:t>of another organization.</w:t>
      </w:r>
    </w:p>
    <w:p w14:paraId="57428A18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937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interven</w:t>
      </w:r>
      <w:r>
        <w:rPr>
          <w:rFonts w:cs="Arial"/>
        </w:rPr>
        <w:t xml:space="preserve">e for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purposes with any </w:t>
      </w:r>
      <w:r>
        <w:rPr>
          <w:rFonts w:cs="Arial"/>
          <w:u w:val="double"/>
        </w:rPr>
        <w:t>Human Subject</w:t>
      </w:r>
      <w:r>
        <w:rPr>
          <w:rFonts w:cs="Arial"/>
        </w:rPr>
        <w:t xml:space="preserve"> of the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by performing invasive or noninvasive procedures.</w:t>
      </w:r>
    </w:p>
    <w:p w14:paraId="2EB8B05C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892648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intervene for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purposes with any </w:t>
      </w:r>
      <w:r>
        <w:rPr>
          <w:rFonts w:cs="Arial"/>
          <w:u w:val="double"/>
        </w:rPr>
        <w:t>Human Subject</w:t>
      </w:r>
      <w:r>
        <w:rPr>
          <w:rFonts w:cs="Arial"/>
        </w:rPr>
        <w:t xml:space="preserve"> of the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by manipulating the environment.</w:t>
      </w:r>
    </w:p>
    <w:p w14:paraId="7E5273A3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90296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interact for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purposes with any </w:t>
      </w:r>
      <w:r>
        <w:rPr>
          <w:rFonts w:cs="Arial"/>
          <w:u w:val="double"/>
        </w:rPr>
        <w:t>Human Subject</w:t>
      </w:r>
      <w:r>
        <w:rPr>
          <w:rFonts w:cs="Arial"/>
        </w:rPr>
        <w:t xml:space="preserve"> of the </w:t>
      </w:r>
      <w:r>
        <w:rPr>
          <w:rFonts w:cs="Arial"/>
          <w:u w:val="double"/>
        </w:rPr>
        <w:t>Research</w:t>
      </w:r>
      <w:r>
        <w:rPr>
          <w:rFonts w:cs="Arial"/>
        </w:rPr>
        <w:t>.</w:t>
      </w:r>
    </w:p>
    <w:p w14:paraId="3C2B3996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772550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obtain the informed consent of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for the </w:t>
      </w:r>
      <w:r>
        <w:rPr>
          <w:rFonts w:cs="Arial"/>
          <w:u w:val="double"/>
        </w:rPr>
        <w:t>Research</w:t>
      </w:r>
      <w:r>
        <w:rPr>
          <w:rFonts w:cs="Arial"/>
        </w:rPr>
        <w:t>.</w:t>
      </w:r>
    </w:p>
    <w:p w14:paraId="65433E57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403339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obtain for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purposes identifiable private information or identifiable biological specimens from any source for the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. </w:t>
      </w:r>
      <w:bookmarkStart w:id="0" w:name="_Hlk528500544"/>
      <w:r>
        <w:rPr>
          <w:rFonts w:cs="Arial"/>
        </w:rPr>
        <w:t xml:space="preserve">It is important to note that, in general, the organization’s employees or agents </w:t>
      </w:r>
      <w:r>
        <w:rPr>
          <w:rFonts w:cs="Arial"/>
        </w:rPr>
        <w:t xml:space="preserve">obtain identifiable private information or identifiable specimens for </w:t>
      </w:r>
      <w:r>
        <w:rPr>
          <w:rFonts w:cs="Arial"/>
          <w:u w:val="double"/>
        </w:rPr>
        <w:t>Human Research</w:t>
      </w:r>
      <w:r>
        <w:rPr>
          <w:rFonts w:cs="Arial"/>
        </w:rPr>
        <w:t xml:space="preserve"> are considered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in the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, even if the organization’s employees or agents do not directly interact or intervene with </w:t>
      </w:r>
      <w:r>
        <w:rPr>
          <w:rFonts w:cs="Arial"/>
          <w:u w:val="double"/>
        </w:rPr>
        <w:t>Human Subjects</w:t>
      </w:r>
      <w:r>
        <w:rPr>
          <w:rFonts w:cs="Arial"/>
        </w:rPr>
        <w:t>.</w:t>
      </w:r>
      <w:bookmarkEnd w:id="0"/>
    </w:p>
    <w:p w14:paraId="5FBB77AE" w14:textId="77777777" w:rsidR="00310CF1" w:rsidRDefault="00F17657">
      <w:pPr>
        <w:pStyle w:val="SectionHeading-HCG"/>
        <w:rPr>
          <w:b w:val="0"/>
          <w:bCs w:val="0"/>
          <w:sz w:val="22"/>
          <w:szCs w:val="22"/>
        </w:rPr>
      </w:pPr>
      <w:r>
        <w:rPr>
          <w:sz w:val="22"/>
          <w:szCs w:val="22"/>
        </w:rPr>
        <w:t>3. Conditions Under Which</w:t>
      </w:r>
      <w:r>
        <w:rPr>
          <w:sz w:val="22"/>
          <w:szCs w:val="22"/>
        </w:rPr>
        <w:t xml:space="preserve"> an Organization is Not </w:t>
      </w:r>
      <w:r>
        <w:rPr>
          <w:sz w:val="22"/>
          <w:szCs w:val="22"/>
          <w:u w:val="double"/>
        </w:rPr>
        <w:t>Engaged</w:t>
      </w:r>
      <w:r>
        <w:rPr>
          <w:sz w:val="22"/>
          <w:szCs w:val="22"/>
        </w:rPr>
        <w:t xml:space="preserve"> Even Though a Condition in Section 2 is Met</w:t>
      </w:r>
    </w:p>
    <w:p w14:paraId="35EB3384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57709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perform commercial or other services for investigators </w:t>
      </w:r>
      <w:proofErr w:type="gramStart"/>
      <w:r>
        <w:rPr>
          <w:rFonts w:cs="Arial"/>
        </w:rPr>
        <w:t>provided that</w:t>
      </w:r>
      <w:proofErr w:type="gramEnd"/>
      <w:r>
        <w:rPr>
          <w:rFonts w:cs="Arial"/>
        </w:rPr>
        <w:t xml:space="preserve"> </w:t>
      </w:r>
      <w:r>
        <w:rPr>
          <w:rFonts w:cs="Arial"/>
          <w:b/>
        </w:rPr>
        <w:t>ALL</w:t>
      </w:r>
      <w:r>
        <w:rPr>
          <w:rFonts w:cs="Arial"/>
        </w:rPr>
        <w:t xml:space="preserve"> of the following conditions also are met:</w:t>
      </w:r>
    </w:p>
    <w:p w14:paraId="1B24189C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-1971815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services perfo</w:t>
      </w:r>
      <w:r>
        <w:rPr>
          <w:rFonts w:cs="Arial"/>
        </w:rPr>
        <w:t>rmed do not merit professional recognition or publication privileges.</w:t>
      </w:r>
    </w:p>
    <w:p w14:paraId="52D0E15A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1614015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services performed are typically performed by those organizations for non-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purposes.</w:t>
      </w:r>
    </w:p>
    <w:p w14:paraId="32621AE1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-179979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do not administer any study intervention b</w:t>
      </w:r>
      <w:r>
        <w:rPr>
          <w:rFonts w:cs="Arial"/>
        </w:rPr>
        <w:t>eing tested or evaluated under the protocol.</w:t>
      </w:r>
    </w:p>
    <w:p w14:paraId="78ADF3C4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764153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 is not selected as a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</w:t>
      </w:r>
      <w:proofErr w:type="gramStart"/>
      <w:r>
        <w:rPr>
          <w:rFonts w:cs="Arial"/>
        </w:rPr>
        <w:t>site</w:t>
      </w:r>
      <w:proofErr w:type="gramEnd"/>
      <w:r>
        <w:rPr>
          <w:rFonts w:cs="Arial"/>
        </w:rPr>
        <w:t xml:space="preserve"> but its employees or agents provide clinical trial-related medical services that are dictated by the protocol that would typically be performed as part of </w:t>
      </w:r>
      <w:r>
        <w:rPr>
          <w:rFonts w:cs="Arial"/>
        </w:rPr>
        <w:t xml:space="preserve">routine clinical monitoring or follow-up of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enrolled at a study site by clinical trial investigators provided that </w:t>
      </w:r>
      <w:r>
        <w:rPr>
          <w:rFonts w:cs="Arial"/>
          <w:b/>
          <w:bCs/>
        </w:rPr>
        <w:t>ALL</w:t>
      </w:r>
      <w:r>
        <w:rPr>
          <w:rFonts w:cs="Arial"/>
        </w:rPr>
        <w:t xml:space="preserve"> of the following conditions also are met:</w:t>
      </w:r>
    </w:p>
    <w:p w14:paraId="446D91BA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5758638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do not administer the study interventions being tested or evaluated under the protocol.</w:t>
      </w:r>
    </w:p>
    <w:p w14:paraId="3A7C5939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-845940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clinical trial-related medical services are typically provided by the organization for clinical purposes.</w:t>
      </w:r>
    </w:p>
    <w:p w14:paraId="4F77B294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-12855771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</w:t>
      </w:r>
      <w:r>
        <w:rPr>
          <w:rFonts w:cs="Arial"/>
        </w:rPr>
        <w:t xml:space="preserve">zation’s employees or agents do not enroll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or obtain the informed consent of any Human Subject for participation in the Research.</w:t>
      </w:r>
    </w:p>
    <w:p w14:paraId="3E0AAD8F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1094363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When appropriate, investigators from an organization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in the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retain responsibility for </w:t>
      </w:r>
      <w:proofErr w:type="gramStart"/>
      <w:r>
        <w:rPr>
          <w:rFonts w:cs="Arial"/>
        </w:rPr>
        <w:t xml:space="preserve">ALL </w:t>
      </w:r>
      <w:r>
        <w:rPr>
          <w:rFonts w:cs="Arial"/>
        </w:rPr>
        <w:t>of</w:t>
      </w:r>
      <w:proofErr w:type="gramEnd"/>
      <w:r>
        <w:rPr>
          <w:rFonts w:cs="Arial"/>
        </w:rPr>
        <w:t xml:space="preserve"> the following:</w:t>
      </w:r>
    </w:p>
    <w:p w14:paraId="3AB11FF7" w14:textId="77777777" w:rsidR="00310CF1" w:rsidRDefault="00F17657">
      <w:pPr>
        <w:pStyle w:val="SecondarySub-SectionText-HCG"/>
        <w:rPr>
          <w:rFonts w:cs="Arial"/>
        </w:rPr>
      </w:pPr>
      <w:sdt>
        <w:sdtPr>
          <w:rPr>
            <w:rFonts w:cs="Arial"/>
          </w:rPr>
          <w:id w:val="1520890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Overseeing protocol-related activities.</w:t>
      </w:r>
    </w:p>
    <w:p w14:paraId="3824187A" w14:textId="77777777" w:rsidR="00310CF1" w:rsidRDefault="00F17657">
      <w:pPr>
        <w:pStyle w:val="SecondarySub-SectionText-HCG"/>
        <w:rPr>
          <w:rFonts w:cs="Arial"/>
        </w:rPr>
      </w:pPr>
      <w:sdt>
        <w:sdtPr>
          <w:rPr>
            <w:rFonts w:cs="Arial"/>
          </w:rPr>
          <w:id w:val="636459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Ensuring appropriate arrangements are made for reporting protocol-related data to investigators at an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organization, including the reporting of safety monitoring data and adverse events as required under the IRB-approved protocol.</w:t>
      </w:r>
    </w:p>
    <w:p w14:paraId="37773D51" w14:textId="3F86B2C5" w:rsidR="00310CF1" w:rsidRDefault="00F17657">
      <w:pPr>
        <w:pStyle w:val="PrimarySectionText-HCG"/>
        <w:rPr>
          <w:rFonts w:cs="Arial"/>
        </w:rPr>
      </w:pPr>
      <w:sdt>
        <w:sdtPr>
          <w:rPr>
            <w:rFonts w:cs="Arial"/>
          </w:rPr>
          <w:id w:val="-1012224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</w:t>
      </w:r>
      <w:r>
        <w:rPr>
          <w:rFonts w:cs="Arial"/>
        </w:rPr>
        <w:t xml:space="preserve">ion was not initially selected as a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</w:t>
      </w:r>
      <w:proofErr w:type="gramStart"/>
      <w:r>
        <w:rPr>
          <w:rFonts w:cs="Arial"/>
        </w:rPr>
        <w:t>site</w:t>
      </w:r>
      <w:proofErr w:type="gramEnd"/>
      <w:r>
        <w:rPr>
          <w:rFonts w:cs="Arial"/>
        </w:rPr>
        <w:t xml:space="preserve"> but the organization’s employees or agents administer the study interventions being tested or evaluated under the protocol limited to a one-time or short-term basis where an investigator from an organizatio</w:t>
      </w:r>
      <w:r>
        <w:rPr>
          <w:rFonts w:cs="Arial"/>
        </w:rPr>
        <w:t xml:space="preserve">n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in the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determines that it would be in the </w:t>
      </w:r>
      <w:r>
        <w:rPr>
          <w:rFonts w:cs="Arial"/>
          <w:u w:val="double"/>
        </w:rPr>
        <w:t>Human Subject</w:t>
      </w:r>
      <w:r>
        <w:rPr>
          <w:rFonts w:cs="Arial"/>
        </w:rPr>
        <w:t xml:space="preserve">’s best interest to receive the study interventions being tested or evaluated under the protocol and </w:t>
      </w:r>
      <w:r>
        <w:rPr>
          <w:rFonts w:cs="Arial"/>
          <w:b/>
        </w:rPr>
        <w:t>ALL</w:t>
      </w:r>
      <w:r>
        <w:rPr>
          <w:rFonts w:cs="Arial"/>
        </w:rPr>
        <w:t xml:space="preserve"> of the following are true:</w:t>
      </w:r>
    </w:p>
    <w:p w14:paraId="7478188D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285859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do not </w:t>
      </w:r>
      <w:r>
        <w:rPr>
          <w:rFonts w:cs="Arial"/>
        </w:rPr>
        <w:t xml:space="preserve">enroll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or obtain the informed consent of any </w:t>
      </w:r>
      <w:r>
        <w:rPr>
          <w:rFonts w:cs="Arial"/>
          <w:u w:val="double"/>
        </w:rPr>
        <w:t>Human Subject</w:t>
      </w:r>
      <w:r>
        <w:rPr>
          <w:rFonts w:cs="Arial"/>
        </w:rPr>
        <w:t xml:space="preserve"> for participation in the </w:t>
      </w:r>
      <w:r>
        <w:rPr>
          <w:rFonts w:cs="Arial"/>
          <w:u w:val="double"/>
        </w:rPr>
        <w:t>Research</w:t>
      </w:r>
      <w:r>
        <w:rPr>
          <w:rFonts w:cs="Arial"/>
        </w:rPr>
        <w:t>.</w:t>
      </w:r>
    </w:p>
    <w:p w14:paraId="3E52C80B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-853338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Investigators from the organization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in the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retain responsibility for </w:t>
      </w:r>
      <w:proofErr w:type="gramStart"/>
      <w:r>
        <w:rPr>
          <w:rFonts w:cs="Arial"/>
          <w:b/>
        </w:rPr>
        <w:t>ALL</w:t>
      </w:r>
      <w:r>
        <w:rPr>
          <w:rFonts w:cs="Arial"/>
        </w:rPr>
        <w:t xml:space="preserve"> of</w:t>
      </w:r>
      <w:proofErr w:type="gramEnd"/>
      <w:r>
        <w:rPr>
          <w:rFonts w:cs="Arial"/>
        </w:rPr>
        <w:t xml:space="preserve"> the following:</w:t>
      </w:r>
    </w:p>
    <w:p w14:paraId="08D11A5A" w14:textId="0B345C11" w:rsidR="00310CF1" w:rsidRDefault="00F17657">
      <w:pPr>
        <w:pStyle w:val="SecondarySub-SectionText-HCG"/>
        <w:rPr>
          <w:rFonts w:cs="Arial"/>
        </w:rPr>
      </w:pPr>
      <w:sdt>
        <w:sdtPr>
          <w:rPr>
            <w:rFonts w:cs="Arial"/>
          </w:rPr>
          <w:id w:val="-1702160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Overseeing protocol-related act</w:t>
      </w:r>
      <w:r>
        <w:rPr>
          <w:rFonts w:cs="Arial"/>
        </w:rPr>
        <w:t>ivities.</w:t>
      </w:r>
    </w:p>
    <w:p w14:paraId="58ECA5B1" w14:textId="77777777" w:rsidR="00310CF1" w:rsidRDefault="00F17657">
      <w:pPr>
        <w:pStyle w:val="SecondarySub-SectionText-HCG"/>
        <w:rPr>
          <w:rFonts w:cs="Arial"/>
        </w:rPr>
      </w:pPr>
      <w:sdt>
        <w:sdtPr>
          <w:rPr>
            <w:rFonts w:cs="Arial"/>
          </w:rPr>
          <w:id w:val="1055818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Ensuring the study interventions are administered in accordance with the IRB-approved protocol.</w:t>
      </w:r>
    </w:p>
    <w:p w14:paraId="099D5D95" w14:textId="77777777" w:rsidR="00310CF1" w:rsidRDefault="00F17657">
      <w:pPr>
        <w:pStyle w:val="SecondarySub-SectionText-HCG"/>
        <w:rPr>
          <w:rFonts w:cs="Arial"/>
        </w:rPr>
      </w:pPr>
      <w:sdt>
        <w:sdtPr>
          <w:rPr>
            <w:rFonts w:cs="Arial"/>
          </w:rPr>
          <w:id w:val="329872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Ensuring appropriate arrangements are made for reporting protocol-related data to investigators at the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organization, including the repo</w:t>
      </w:r>
      <w:r>
        <w:rPr>
          <w:rFonts w:cs="Arial"/>
        </w:rPr>
        <w:t>rting of safety monitoring data and adverse events as required under the IRB-approved protocol. and</w:t>
      </w:r>
    </w:p>
    <w:p w14:paraId="751BCE47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21340449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An IRB designated on the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organization’s </w:t>
      </w:r>
      <w:proofErr w:type="spellStart"/>
      <w:r>
        <w:rPr>
          <w:rFonts w:cs="Arial"/>
        </w:rPr>
        <w:t>federalwide</w:t>
      </w:r>
      <w:proofErr w:type="spellEnd"/>
      <w:r>
        <w:rPr>
          <w:rFonts w:cs="Arial"/>
        </w:rPr>
        <w:t xml:space="preserve"> assurance (FWA) is informed that study interventions being tested or evaluated under the pro</w:t>
      </w:r>
      <w:r>
        <w:rPr>
          <w:rFonts w:cs="Arial"/>
        </w:rPr>
        <w:t xml:space="preserve">tocol have been administered at an organization not selected as a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site.</w:t>
      </w:r>
    </w:p>
    <w:p w14:paraId="46C57FFD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671108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do </w:t>
      </w:r>
      <w:r>
        <w:rPr>
          <w:rFonts w:cs="Arial"/>
          <w:b/>
        </w:rPr>
        <w:t>ANY</w:t>
      </w:r>
      <w:r>
        <w:rPr>
          <w:rFonts w:cs="Arial"/>
        </w:rPr>
        <w:t xml:space="preserve"> of the following: </w:t>
      </w:r>
    </w:p>
    <w:p w14:paraId="21CBF30A" w14:textId="205CE29A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-82320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Inform prospective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about the availability of the </w:t>
      </w:r>
      <w:r>
        <w:rPr>
          <w:rFonts w:cs="Arial"/>
          <w:u w:val="double"/>
        </w:rPr>
        <w:t>Research</w:t>
      </w:r>
      <w:r>
        <w:rPr>
          <w:rFonts w:cs="Arial"/>
        </w:rPr>
        <w:t>.</w:t>
      </w:r>
    </w:p>
    <w:p w14:paraId="28379037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-13353055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Provide prospective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with information about the Research but do not obtain </w:t>
      </w:r>
      <w:r>
        <w:rPr>
          <w:rFonts w:cs="Arial"/>
          <w:u w:val="double"/>
        </w:rPr>
        <w:t>Human Subjects</w:t>
      </w:r>
      <w:r>
        <w:rPr>
          <w:rFonts w:cs="Arial"/>
        </w:rPr>
        <w:t>’ consent for the Research or act as representatives of the investigators.</w:t>
      </w:r>
    </w:p>
    <w:p w14:paraId="76A44FB1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1381131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Provide prospective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with information about contacting inve</w:t>
      </w:r>
      <w:r>
        <w:rPr>
          <w:rFonts w:cs="Arial"/>
        </w:rPr>
        <w:t>stigators for information or enrollment.</w:t>
      </w:r>
    </w:p>
    <w:p w14:paraId="18921E9B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-1821178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Seek or obtain the prospective </w:t>
      </w:r>
      <w:r>
        <w:rPr>
          <w:rFonts w:cs="Arial"/>
          <w:u w:val="double"/>
        </w:rPr>
        <w:t>Human Subjects</w:t>
      </w:r>
      <w:r>
        <w:rPr>
          <w:rFonts w:cs="Arial"/>
        </w:rPr>
        <w:t>’ permission for investigators to contact them.</w:t>
      </w:r>
    </w:p>
    <w:p w14:paraId="38ACE9F7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559009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 is permitting use of its facilities for intervention or interaction with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by invest</w:t>
      </w:r>
      <w:r>
        <w:rPr>
          <w:rFonts w:cs="Arial"/>
        </w:rPr>
        <w:t>igators from another organization.</w:t>
      </w:r>
    </w:p>
    <w:p w14:paraId="5C987169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13172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release to investigators at another organization identifiable private information or identifiable biological specimens pertaining to the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of the </w:t>
      </w:r>
      <w:r>
        <w:rPr>
          <w:rFonts w:cs="Arial"/>
          <w:u w:val="double"/>
        </w:rPr>
        <w:t>Research</w:t>
      </w:r>
      <w:r>
        <w:rPr>
          <w:rFonts w:cs="Arial"/>
        </w:rPr>
        <w:t>.</w:t>
      </w:r>
    </w:p>
    <w:p w14:paraId="5F43AA53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61464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</w:t>
      </w:r>
      <w:r>
        <w:rPr>
          <w:rFonts w:cs="Arial"/>
        </w:rPr>
        <w:t>rganization’s employees or agents:</w:t>
      </w:r>
    </w:p>
    <w:p w14:paraId="41EA228C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2120489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bookmarkStart w:id="1" w:name="_Hlk528500634"/>
      <w:r>
        <w:rPr>
          <w:rFonts w:cs="Arial"/>
        </w:rPr>
        <w:t xml:space="preserve">Obtain coded private information or human biological specimens from another organization involved in the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that retains a link to individually identifying information; and</w:t>
      </w:r>
      <w:bookmarkEnd w:id="1"/>
    </w:p>
    <w:p w14:paraId="4E3C1A05" w14:textId="77777777" w:rsidR="00310CF1" w:rsidRDefault="00F17657">
      <w:pPr>
        <w:pStyle w:val="Sub-SectionText-HCG"/>
        <w:rPr>
          <w:rFonts w:cs="Arial"/>
        </w:rPr>
      </w:pPr>
      <w:sdt>
        <w:sdtPr>
          <w:rPr>
            <w:rFonts w:cs="Arial"/>
          </w:rPr>
          <w:id w:val="-1887021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Are unable to readily ascertain th</w:t>
      </w:r>
      <w:r>
        <w:rPr>
          <w:rFonts w:cs="Arial"/>
        </w:rPr>
        <w:t xml:space="preserve">e identity of the </w:t>
      </w:r>
      <w:r>
        <w:rPr>
          <w:rFonts w:cs="Arial"/>
          <w:u w:val="double"/>
        </w:rPr>
        <w:t>Human Subjects</w:t>
      </w:r>
      <w:r>
        <w:rPr>
          <w:rFonts w:cs="Arial"/>
        </w:rPr>
        <w:t xml:space="preserve"> to whom the coded information or specimens pertain.</w:t>
      </w:r>
    </w:p>
    <w:p w14:paraId="72BEFE64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349826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access or utilize individually identifiable private information only while visiting an organization that is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in the </w:t>
      </w:r>
      <w:r>
        <w:rPr>
          <w:rFonts w:cs="Arial"/>
          <w:u w:val="double"/>
        </w:rPr>
        <w:t>Resea</w:t>
      </w:r>
      <w:r>
        <w:rPr>
          <w:rFonts w:cs="Arial"/>
          <w:u w:val="double"/>
        </w:rPr>
        <w:t>rch</w:t>
      </w:r>
      <w:r>
        <w:rPr>
          <w:rFonts w:cs="Arial"/>
        </w:rPr>
        <w:t xml:space="preserve">, provided their </w:t>
      </w:r>
      <w:r>
        <w:rPr>
          <w:rFonts w:cs="Arial"/>
          <w:u w:val="double"/>
        </w:rPr>
        <w:t>Research</w:t>
      </w:r>
      <w:r>
        <w:rPr>
          <w:rFonts w:cs="Arial"/>
        </w:rPr>
        <w:t xml:space="preserve"> activities are overseen by the IRB of the organization that is </w:t>
      </w:r>
      <w:r>
        <w:rPr>
          <w:rFonts w:cs="Arial"/>
          <w:u w:val="double"/>
        </w:rPr>
        <w:t>Engaged</w:t>
      </w:r>
      <w:r>
        <w:rPr>
          <w:rFonts w:cs="Arial"/>
        </w:rPr>
        <w:t xml:space="preserve"> in the </w:t>
      </w:r>
      <w:r>
        <w:rPr>
          <w:rFonts w:cs="Arial"/>
          <w:u w:val="double"/>
        </w:rPr>
        <w:t>Research</w:t>
      </w:r>
      <w:r>
        <w:rPr>
          <w:rFonts w:cs="Arial"/>
        </w:rPr>
        <w:t>.</w:t>
      </w:r>
    </w:p>
    <w:p w14:paraId="24323499" w14:textId="77777777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857075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access or review identifiable private information for purposes of study auditing.</w:t>
      </w:r>
    </w:p>
    <w:p w14:paraId="6DAEDF0F" w14:textId="33602432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692492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receive identifiable private information for purposes of satisfying U.S. Food and Drug Administration reporting requirements. </w:t>
      </w:r>
    </w:p>
    <w:p w14:paraId="0A5960D8" w14:textId="60AFC92D" w:rsidR="00310CF1" w:rsidRDefault="00F17657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392861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organization’s employees or agents author a paper, journal article, or presentati</w:t>
      </w:r>
      <w:r>
        <w:rPr>
          <w:rFonts w:cs="Arial"/>
        </w:rPr>
        <w:t xml:space="preserve">on describing a </w:t>
      </w:r>
      <w:r>
        <w:rPr>
          <w:rFonts w:cs="Arial"/>
          <w:u w:val="double"/>
        </w:rPr>
        <w:t>Human Research</w:t>
      </w:r>
      <w:r>
        <w:rPr>
          <w:rFonts w:cs="Arial"/>
        </w:rPr>
        <w:t xml:space="preserve"> study.</w:t>
      </w:r>
    </w:p>
    <w:sectPr w:rsidR="00310CF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678BA" w14:textId="77777777" w:rsidR="00F17657" w:rsidRDefault="00F17657" w:rsidP="00855EE6">
      <w:pPr>
        <w:spacing w:after="0" w:line="240" w:lineRule="auto"/>
      </w:pPr>
      <w:r>
        <w:separator/>
      </w:r>
    </w:p>
  </w:endnote>
  <w:endnote w:type="continuationSeparator" w:id="0">
    <w:p w14:paraId="389EC7F4" w14:textId="77777777" w:rsidR="00F17657" w:rsidRDefault="00F17657" w:rsidP="00855EE6">
      <w:pPr>
        <w:spacing w:after="0" w:line="240" w:lineRule="auto"/>
      </w:pPr>
      <w:r>
        <w:continuationSeparator/>
      </w:r>
    </w:p>
  </w:endnote>
  <w:endnote w:type="continuationNotice" w:id="1">
    <w:p w14:paraId="771C5018" w14:textId="77777777" w:rsidR="00F17657" w:rsidRDefault="00F17657">
      <w:pPr>
        <w:spacing w:after="0" w:line="240" w:lineRule="auto"/>
      </w:pPr>
    </w:p>
  </w:endnote>
  <w:endnote w:id="2">
    <w:p w14:paraId="2320C19D" w14:textId="77777777" w:rsidR="00310CF1" w:rsidRDefault="00F17657">
      <w:pPr>
        <w:pStyle w:val="EndnoteText"/>
      </w:pPr>
      <w:r>
        <w:rPr>
          <w:rStyle w:val="EndnoteReference"/>
        </w:rPr>
        <w:endnoteRef/>
      </w:r>
      <w:r>
        <w:t xml:space="preserve"> This </w:t>
      </w:r>
      <w:r>
        <w:t>document satisfies AAHRPP element I.1.A</w:t>
      </w:r>
    </w:p>
  </w:endnote>
  <w:endnote w:id="3">
    <w:p w14:paraId="2842777B" w14:textId="77777777" w:rsidR="00310CF1" w:rsidRDefault="00F17657">
      <w:pPr>
        <w:pStyle w:val="EndnoteText"/>
      </w:pPr>
      <w:r>
        <w:rPr>
          <w:rStyle w:val="EndnoteReference"/>
        </w:rPr>
        <w:endnoteRef/>
      </w:r>
      <w:r>
        <w:t xml:space="preserve"> Huron email correspondence with FDA GCP Program dated October 13, 2020.</w:t>
      </w:r>
    </w:p>
  </w:endnote>
  <w:endnote w:id="4">
    <w:p w14:paraId="08BB21DE" w14:textId="77777777" w:rsidR="00310CF1" w:rsidRDefault="00F17657">
      <w:pPr>
        <w:pStyle w:val="EndnoteText"/>
      </w:pPr>
      <w:r>
        <w:rPr>
          <w:rStyle w:val="EndnoteReference"/>
        </w:rPr>
        <w:endnoteRef/>
      </w:r>
      <w:r>
        <w:t xml:space="preserve"> An organization’s employees or agents refers to individuals who: (1) act on behalf of the institution; (2) exercise institutional authority </w:t>
      </w:r>
      <w:r>
        <w:t>or responsibility; or (3) perform institutionally designated activities. “Employees and agents” can include staff, students, contractors, and volunteers, among others, regardless of whether the individual is receiving compensation. Contact legal counsel fo</w:t>
      </w:r>
      <w:r>
        <w:t>r additional information regarding whether an individual is an agent of the organiza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EDB48" w14:textId="77777777" w:rsidR="00310CF1" w:rsidRDefault="00F1765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5CE9C865" w14:textId="4CDDF145" w:rsidR="00310CF1" w:rsidRDefault="00310CF1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359B" w14:textId="77777777" w:rsidR="00310CF1" w:rsidRDefault="00F17657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5FCFE83E" w14:textId="580D827F" w:rsidR="00310CF1" w:rsidRDefault="00310CF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68518" w14:textId="77777777" w:rsidR="00F17657" w:rsidRDefault="00F17657" w:rsidP="00855EE6">
      <w:pPr>
        <w:spacing w:after="0" w:line="240" w:lineRule="auto"/>
      </w:pPr>
      <w:r>
        <w:separator/>
      </w:r>
    </w:p>
  </w:footnote>
  <w:footnote w:type="continuationSeparator" w:id="0">
    <w:p w14:paraId="4DBA1173" w14:textId="77777777" w:rsidR="00F17657" w:rsidRDefault="00F17657" w:rsidP="00855EE6">
      <w:pPr>
        <w:spacing w:after="0" w:line="240" w:lineRule="auto"/>
      </w:pPr>
      <w:r>
        <w:continuationSeparator/>
      </w:r>
    </w:p>
  </w:footnote>
  <w:footnote w:type="continuationNotice" w:id="1">
    <w:p w14:paraId="7F0E4D80" w14:textId="77777777" w:rsidR="00F17657" w:rsidRDefault="00F176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08758" w14:textId="3680544D" w:rsidR="00310CF1" w:rsidRDefault="00310CF1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4F27D" w14:textId="6B32AE9D" w:rsidR="00310CF1" w:rsidRDefault="005308EA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2FA36289" wp14:editId="2A07F7DD">
          <wp:extent cx="1714500" cy="717550"/>
          <wp:effectExtent l="0" t="0" r="0" b="6350"/>
          <wp:docPr id="1" name="Picture 1" descr="This is the CHL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61BB38" w14:textId="77777777" w:rsidR="005308EA" w:rsidRDefault="005308E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843A6A"/>
    <w:multiLevelType w:val="hybridMultilevel"/>
    <w:tmpl w:val="6F604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C047E5"/>
    <w:multiLevelType w:val="hybridMultilevel"/>
    <w:tmpl w:val="C8DAE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LI0MjA0MTMyMDZV0lEKTi0uzszPAykwrAUA3caR7SwAAAA="/>
  </w:docVars>
  <w:rsids>
    <w:rsidRoot w:val="00855EE6"/>
    <w:rsid w:val="00002AF2"/>
    <w:rsid w:val="0001508F"/>
    <w:rsid w:val="000357B3"/>
    <w:rsid w:val="00051898"/>
    <w:rsid w:val="00063436"/>
    <w:rsid w:val="00073852"/>
    <w:rsid w:val="0007512F"/>
    <w:rsid w:val="00082AFF"/>
    <w:rsid w:val="00095BC7"/>
    <w:rsid w:val="000D126E"/>
    <w:rsid w:val="000E220B"/>
    <w:rsid w:val="000F5F1B"/>
    <w:rsid w:val="00107F49"/>
    <w:rsid w:val="00112F1A"/>
    <w:rsid w:val="00136E42"/>
    <w:rsid w:val="00150F7C"/>
    <w:rsid w:val="00170F88"/>
    <w:rsid w:val="001C5CD8"/>
    <w:rsid w:val="001D6859"/>
    <w:rsid w:val="001E6EA8"/>
    <w:rsid w:val="001F5F89"/>
    <w:rsid w:val="001F6AEF"/>
    <w:rsid w:val="00205288"/>
    <w:rsid w:val="00212DD9"/>
    <w:rsid w:val="00216912"/>
    <w:rsid w:val="0024381C"/>
    <w:rsid w:val="00251705"/>
    <w:rsid w:val="00272E9B"/>
    <w:rsid w:val="002976CB"/>
    <w:rsid w:val="002A0DD4"/>
    <w:rsid w:val="002B5CF2"/>
    <w:rsid w:val="002B681F"/>
    <w:rsid w:val="00310CF1"/>
    <w:rsid w:val="00326970"/>
    <w:rsid w:val="0035681E"/>
    <w:rsid w:val="0035722D"/>
    <w:rsid w:val="00374B45"/>
    <w:rsid w:val="003E5AE2"/>
    <w:rsid w:val="003F727A"/>
    <w:rsid w:val="00413B76"/>
    <w:rsid w:val="00420ABF"/>
    <w:rsid w:val="00433C87"/>
    <w:rsid w:val="00464FA9"/>
    <w:rsid w:val="00472123"/>
    <w:rsid w:val="004A06E1"/>
    <w:rsid w:val="004A4244"/>
    <w:rsid w:val="004B05DE"/>
    <w:rsid w:val="004B15E4"/>
    <w:rsid w:val="004E45CA"/>
    <w:rsid w:val="00512CDD"/>
    <w:rsid w:val="00522894"/>
    <w:rsid w:val="005308EA"/>
    <w:rsid w:val="00534ECB"/>
    <w:rsid w:val="005476C0"/>
    <w:rsid w:val="00555522"/>
    <w:rsid w:val="00560E7E"/>
    <w:rsid w:val="00574247"/>
    <w:rsid w:val="0058236F"/>
    <w:rsid w:val="00594A69"/>
    <w:rsid w:val="005A1035"/>
    <w:rsid w:val="005B76D3"/>
    <w:rsid w:val="005F0974"/>
    <w:rsid w:val="00612FDA"/>
    <w:rsid w:val="0062282F"/>
    <w:rsid w:val="00625EFE"/>
    <w:rsid w:val="00636276"/>
    <w:rsid w:val="00650A58"/>
    <w:rsid w:val="0065577B"/>
    <w:rsid w:val="006752DE"/>
    <w:rsid w:val="00675EB8"/>
    <w:rsid w:val="0069057F"/>
    <w:rsid w:val="00691A3B"/>
    <w:rsid w:val="006C3173"/>
    <w:rsid w:val="006D056E"/>
    <w:rsid w:val="006E754F"/>
    <w:rsid w:val="006F23D2"/>
    <w:rsid w:val="00724781"/>
    <w:rsid w:val="00726F23"/>
    <w:rsid w:val="007469E0"/>
    <w:rsid w:val="007912B3"/>
    <w:rsid w:val="007F46EC"/>
    <w:rsid w:val="007F5092"/>
    <w:rsid w:val="00821C23"/>
    <w:rsid w:val="0083413E"/>
    <w:rsid w:val="0084152D"/>
    <w:rsid w:val="008424AD"/>
    <w:rsid w:val="00855EE6"/>
    <w:rsid w:val="0086083E"/>
    <w:rsid w:val="00872DA6"/>
    <w:rsid w:val="00874E44"/>
    <w:rsid w:val="00893D51"/>
    <w:rsid w:val="008B0231"/>
    <w:rsid w:val="008B32E5"/>
    <w:rsid w:val="008B3D20"/>
    <w:rsid w:val="008D575F"/>
    <w:rsid w:val="008E54A4"/>
    <w:rsid w:val="009030FC"/>
    <w:rsid w:val="00914425"/>
    <w:rsid w:val="00917358"/>
    <w:rsid w:val="00926535"/>
    <w:rsid w:val="00933B0E"/>
    <w:rsid w:val="0093400D"/>
    <w:rsid w:val="0093623D"/>
    <w:rsid w:val="00942631"/>
    <w:rsid w:val="00952787"/>
    <w:rsid w:val="00972B4F"/>
    <w:rsid w:val="009C1EE8"/>
    <w:rsid w:val="00A56818"/>
    <w:rsid w:val="00AA4BF9"/>
    <w:rsid w:val="00AB4B74"/>
    <w:rsid w:val="00AC1B56"/>
    <w:rsid w:val="00AC2F0C"/>
    <w:rsid w:val="00AE6633"/>
    <w:rsid w:val="00B071E7"/>
    <w:rsid w:val="00B144E7"/>
    <w:rsid w:val="00B23768"/>
    <w:rsid w:val="00B23D93"/>
    <w:rsid w:val="00B40009"/>
    <w:rsid w:val="00B54DF7"/>
    <w:rsid w:val="00B61F4A"/>
    <w:rsid w:val="00B758C3"/>
    <w:rsid w:val="00BB2AC7"/>
    <w:rsid w:val="00BC4C06"/>
    <w:rsid w:val="00BC6BF7"/>
    <w:rsid w:val="00BD5778"/>
    <w:rsid w:val="00BE5688"/>
    <w:rsid w:val="00BF2F85"/>
    <w:rsid w:val="00C11900"/>
    <w:rsid w:val="00C64784"/>
    <w:rsid w:val="00C75CAF"/>
    <w:rsid w:val="00C85B14"/>
    <w:rsid w:val="00CA076B"/>
    <w:rsid w:val="00CB0150"/>
    <w:rsid w:val="00CB0F42"/>
    <w:rsid w:val="00CC6BE4"/>
    <w:rsid w:val="00CF1142"/>
    <w:rsid w:val="00D134E0"/>
    <w:rsid w:val="00D35E6A"/>
    <w:rsid w:val="00D6752B"/>
    <w:rsid w:val="00D850B8"/>
    <w:rsid w:val="00DC371F"/>
    <w:rsid w:val="00DD51AB"/>
    <w:rsid w:val="00DE66E6"/>
    <w:rsid w:val="00E0288C"/>
    <w:rsid w:val="00E0371D"/>
    <w:rsid w:val="00E33C34"/>
    <w:rsid w:val="00E34769"/>
    <w:rsid w:val="00E80A2D"/>
    <w:rsid w:val="00E9748E"/>
    <w:rsid w:val="00EA6624"/>
    <w:rsid w:val="00EE39FA"/>
    <w:rsid w:val="00EF642F"/>
    <w:rsid w:val="00F004FD"/>
    <w:rsid w:val="00F116D8"/>
    <w:rsid w:val="00F17657"/>
    <w:rsid w:val="00F2034E"/>
    <w:rsid w:val="00F27975"/>
    <w:rsid w:val="00F40567"/>
    <w:rsid w:val="00F84AEF"/>
    <w:rsid w:val="00FA6F1C"/>
    <w:rsid w:val="00FB5D4C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220E3A"/>
  <w15:chartTrackingRefBased/>
  <w15:docId w15:val="{EC52610E-3CCE-4C37-97E7-16B5449F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character" w:styleId="EndnoteReference">
    <w:name w:val="endnote reference"/>
    <w:basedOn w:val="DefaultParagraphFont"/>
    <w:semiHidden/>
    <w:unhideWhenUsed/>
    <w:rPr>
      <w:vertAlign w:val="superscript"/>
    </w:rPr>
  </w:style>
  <w:style w:type="paragraph" w:customStyle="1" w:styleId="StatementLevel1">
    <w:name w:val="Statement Level 1"/>
    <w:basedOn w:val="Normal"/>
    <w:link w:val="StatementLevel1Char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StatementLevel1Char">
    <w:name w:val="Statement Level 1 Char"/>
    <w:link w:val="StatementLevel1"/>
    <w:rPr>
      <w:rFonts w:ascii="Arial Narrow" w:eastAsia="Times New Roman" w:hAnsi="Arial Narrow" w:cs="Times New Roman"/>
      <w:sz w:val="20"/>
      <w:szCs w:val="24"/>
    </w:rPr>
  </w:style>
  <w:style w:type="paragraph" w:customStyle="1" w:styleId="PrimarySectionText-HCG">
    <w:name w:val="Primary Section Text - HCG"/>
    <w:basedOn w:val="Normal"/>
    <w:qFormat/>
    <w:pPr>
      <w:spacing w:after="120" w:line="276" w:lineRule="auto"/>
      <w:ind w:left="288" w:hanging="288"/>
    </w:pPr>
    <w:rPr>
      <w:rFonts w:ascii="Arial" w:hAnsi="Arial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fda.gov/regulatory-information/search-fda-guidance-documents/use-investigational-products-when-subjects-enter-second-instituti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E42D5E-4A20-4DBF-94B3-5047FD54BDE7}"/>
</file>

<file path=customXml/itemProps3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1321</Words>
  <Characters>7716</Characters>
  <Application>Microsoft Office Word</Application>
  <DocSecurity>0</DocSecurity>
  <Lines>122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8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Erin Van Hoy</cp:lastModifiedBy>
  <cp:revision>20</cp:revision>
  <dcterms:created xsi:type="dcterms:W3CDTF">2022-07-24T15:43:00Z</dcterms:created>
  <dcterms:modified xsi:type="dcterms:W3CDTF">2023-01-26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  <property fmtid="{D5CDD505-2E9C-101B-9397-08002B2CF9AE}" pid="3" name="GrammarlyDocumentId">
    <vt:lpwstr>d67c5aed8fe16521b8f22dad1091f4d3f419fc484f7ef7748d8140f8e6a47a04</vt:lpwstr>
  </property>
</Properties>
</file>